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DC922C" w14:textId="624C665C" w:rsidR="00A2106E" w:rsidRPr="000F0A20" w:rsidRDefault="006F7FE2" w:rsidP="00A2106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FFICIAL </w:t>
      </w:r>
      <w:r w:rsidR="003060FD" w:rsidRPr="000F0A20">
        <w:rPr>
          <w:b/>
          <w:bCs/>
          <w:sz w:val="24"/>
          <w:szCs w:val="24"/>
        </w:rPr>
        <w:t>PROTEST</w:t>
      </w:r>
      <w:r>
        <w:rPr>
          <w:b/>
          <w:bCs/>
          <w:sz w:val="24"/>
          <w:szCs w:val="24"/>
        </w:rPr>
        <w:t xml:space="preserve"> UNDER TEXAS LOCAL GOVERNMENT CODE, Sec 211.006</w:t>
      </w:r>
    </w:p>
    <w:p w14:paraId="183FFD81" w14:textId="77777777" w:rsidR="006F7FE2" w:rsidRDefault="006F7FE2" w:rsidP="00415829">
      <w:pPr>
        <w:ind w:left="-450"/>
        <w:rPr>
          <w:sz w:val="24"/>
          <w:szCs w:val="24"/>
        </w:rPr>
      </w:pPr>
    </w:p>
    <w:p w14:paraId="0F1BF4C6" w14:textId="13AB3ED7" w:rsidR="00A2106E" w:rsidRPr="00B713D6" w:rsidRDefault="00A2106E" w:rsidP="00415829">
      <w:pPr>
        <w:ind w:left="-450"/>
        <w:rPr>
          <w:bCs/>
          <w:sz w:val="24"/>
          <w:szCs w:val="24"/>
        </w:rPr>
      </w:pPr>
      <w:r w:rsidRPr="00B713D6">
        <w:rPr>
          <w:bCs/>
          <w:sz w:val="24"/>
          <w:szCs w:val="24"/>
        </w:rPr>
        <w:t xml:space="preserve">To: Austin City Council </w:t>
      </w:r>
    </w:p>
    <w:p w14:paraId="30A4C857" w14:textId="45E30A0D" w:rsidR="00415829" w:rsidRPr="006F7FE2" w:rsidRDefault="00415829" w:rsidP="00415829">
      <w:pPr>
        <w:ind w:left="-450"/>
        <w:rPr>
          <w:sz w:val="24"/>
          <w:szCs w:val="24"/>
        </w:rPr>
      </w:pPr>
      <w:r w:rsidRPr="006F7FE2">
        <w:rPr>
          <w:color w:val="1D2228"/>
          <w:sz w:val="24"/>
          <w:szCs w:val="24"/>
          <w:shd w:val="clear" w:color="auto" w:fill="FFFFFF"/>
        </w:rPr>
        <w:t xml:space="preserve">I am an owner of the </w:t>
      </w:r>
      <w:r w:rsidR="00B55974">
        <w:rPr>
          <w:color w:val="1D2228"/>
          <w:sz w:val="24"/>
          <w:szCs w:val="24"/>
          <w:shd w:val="clear" w:color="auto" w:fill="FFFFFF"/>
        </w:rPr>
        <w:t xml:space="preserve">property listed next to my name which is </w:t>
      </w:r>
      <w:r w:rsidRPr="006F7FE2">
        <w:rPr>
          <w:color w:val="1D2228"/>
          <w:sz w:val="24"/>
          <w:szCs w:val="24"/>
          <w:shd w:val="clear" w:color="auto" w:fill="FFFFFF"/>
        </w:rPr>
        <w:t xml:space="preserve">affected by the zoning changes described in the City’s proposed Revision to the Land Development Code and Map. </w:t>
      </w:r>
      <w:r w:rsidR="00B55974">
        <w:rPr>
          <w:color w:val="1D2228"/>
          <w:sz w:val="24"/>
          <w:szCs w:val="24"/>
          <w:shd w:val="clear" w:color="auto" w:fill="FFFFFF"/>
        </w:rPr>
        <w:t xml:space="preserve">By my signature, below, </w:t>
      </w:r>
      <w:r w:rsidRPr="006F7FE2">
        <w:rPr>
          <w:color w:val="1D2228"/>
          <w:sz w:val="24"/>
          <w:szCs w:val="24"/>
          <w:shd w:val="clear" w:color="auto" w:fill="FFFFFF"/>
        </w:rPr>
        <w:t xml:space="preserve">I protest against any change to zoning regulations </w:t>
      </w:r>
      <w:r w:rsidR="00B55974">
        <w:rPr>
          <w:color w:val="1D2228"/>
          <w:sz w:val="24"/>
          <w:szCs w:val="24"/>
          <w:shd w:val="clear" w:color="auto" w:fill="FFFFFF"/>
        </w:rPr>
        <w:t>or</w:t>
      </w:r>
      <w:r w:rsidRPr="006F7FE2">
        <w:rPr>
          <w:color w:val="1D2228"/>
          <w:sz w:val="24"/>
          <w:szCs w:val="24"/>
          <w:shd w:val="clear" w:color="auto" w:fill="FFFFFF"/>
        </w:rPr>
        <w:t xml:space="preserve"> districts which would change </w:t>
      </w:r>
      <w:r w:rsidRPr="006F7FE2">
        <w:rPr>
          <w:color w:val="1D2228"/>
          <w:sz w:val="24"/>
          <w:szCs w:val="24"/>
          <w:u w:val="single"/>
        </w:rPr>
        <w:t>my property or any property located within 200 feet of my property</w:t>
      </w:r>
      <w:r w:rsidRPr="006F7FE2">
        <w:rPr>
          <w:color w:val="1D2228"/>
          <w:sz w:val="24"/>
          <w:szCs w:val="24"/>
          <w:shd w:val="clear" w:color="auto" w:fill="FFFFFF"/>
        </w:rPr>
        <w:t> to any zoning classification, regulation, or district other than those in effect on the date of my signature.</w:t>
      </w:r>
    </w:p>
    <w:p w14:paraId="4B8512C1" w14:textId="31D97A4A" w:rsidR="00A2106E" w:rsidRPr="005C2468" w:rsidRDefault="00415829" w:rsidP="00415829">
      <w:pPr>
        <w:ind w:left="-450"/>
        <w:rPr>
          <w:sz w:val="24"/>
          <w:szCs w:val="24"/>
        </w:rPr>
      </w:pPr>
      <w:r w:rsidRPr="005C2468">
        <w:rPr>
          <w:sz w:val="24"/>
          <w:szCs w:val="24"/>
        </w:rPr>
        <w:t xml:space="preserve"> </w:t>
      </w:r>
      <w:r w:rsidR="00A2106E" w:rsidRPr="005C2468">
        <w:rPr>
          <w:sz w:val="24"/>
          <w:szCs w:val="24"/>
        </w:rPr>
        <w:t>(</w:t>
      </w:r>
      <w:r>
        <w:rPr>
          <w:sz w:val="24"/>
          <w:szCs w:val="24"/>
        </w:rPr>
        <w:t>EACH PERSON MUST SIGN BELOW</w:t>
      </w:r>
      <w:r w:rsidR="00A2106E" w:rsidRPr="005C2468">
        <w:rPr>
          <w:sz w:val="24"/>
          <w:szCs w:val="24"/>
        </w:rPr>
        <w:t xml:space="preserve">) </w:t>
      </w:r>
      <w:r w:rsidR="004A1AE6" w:rsidRPr="005C2468">
        <w:rPr>
          <w:sz w:val="24"/>
          <w:szCs w:val="24"/>
        </w:rPr>
        <w:t xml:space="preserve">                 </w:t>
      </w:r>
      <w:r w:rsidR="005C2468" w:rsidRPr="005C2468">
        <w:rPr>
          <w:sz w:val="24"/>
          <w:szCs w:val="24"/>
        </w:rPr>
        <w:t xml:space="preserve">     </w:t>
      </w:r>
      <w:r>
        <w:rPr>
          <w:sz w:val="24"/>
          <w:szCs w:val="24"/>
        </w:rPr>
        <w:t xml:space="preserve">                    </w:t>
      </w:r>
      <w:r w:rsidR="00884D6D" w:rsidRPr="005C2468">
        <w:rPr>
          <w:sz w:val="24"/>
          <w:szCs w:val="24"/>
        </w:rPr>
        <w:t>(</w:t>
      </w:r>
      <w:r w:rsidR="005C2468" w:rsidRPr="005C2468">
        <w:rPr>
          <w:sz w:val="24"/>
          <w:szCs w:val="24"/>
        </w:rPr>
        <w:t>IMPORTANT:</w:t>
      </w:r>
      <w:r w:rsidR="004A1AE6" w:rsidRPr="005C2468">
        <w:rPr>
          <w:sz w:val="24"/>
          <w:szCs w:val="24"/>
        </w:rPr>
        <w:t xml:space="preserve"> PRINT CLEARLY</w:t>
      </w:r>
      <w:r w:rsidR="00884D6D" w:rsidRPr="005C2468">
        <w:rPr>
          <w:sz w:val="24"/>
          <w:szCs w:val="24"/>
        </w:rPr>
        <w:t>)</w:t>
      </w:r>
    </w:p>
    <w:p w14:paraId="1AD57973" w14:textId="196DABC0" w:rsidR="003060FD" w:rsidRDefault="00A2106E" w:rsidP="00415829">
      <w:pPr>
        <w:ind w:left="-450" w:right="-540"/>
      </w:pPr>
      <w:r w:rsidRPr="005C2468">
        <w:rPr>
          <w:sz w:val="24"/>
          <w:szCs w:val="24"/>
        </w:rPr>
        <w:t xml:space="preserve">Signature </w:t>
      </w:r>
      <w:r w:rsidRPr="005C2468">
        <w:rPr>
          <w:sz w:val="24"/>
          <w:szCs w:val="24"/>
        </w:rPr>
        <w:tab/>
      </w:r>
      <w:r w:rsidRPr="005C2468">
        <w:rPr>
          <w:sz w:val="24"/>
          <w:szCs w:val="24"/>
        </w:rPr>
        <w:tab/>
      </w:r>
      <w:r w:rsidRPr="005C2468">
        <w:rPr>
          <w:sz w:val="24"/>
          <w:szCs w:val="24"/>
        </w:rPr>
        <w:tab/>
        <w:t xml:space="preserve">Printed Name                           </w:t>
      </w:r>
      <w:r w:rsidR="004A1AE6" w:rsidRPr="005C2468">
        <w:rPr>
          <w:sz w:val="24"/>
          <w:szCs w:val="24"/>
        </w:rPr>
        <w:t xml:space="preserve">Address of </w:t>
      </w:r>
      <w:r w:rsidR="003060FD" w:rsidRPr="005C2468">
        <w:rPr>
          <w:sz w:val="24"/>
          <w:szCs w:val="24"/>
        </w:rPr>
        <w:t>My Property</w:t>
      </w:r>
      <w:r>
        <w:t xml:space="preserve">   </w:t>
      </w:r>
      <w:r w:rsidR="00415829">
        <w:t xml:space="preserve">                     Date</w:t>
      </w:r>
    </w:p>
    <w:p w14:paraId="3002477C" w14:textId="489EEB3B" w:rsidR="00A905B5" w:rsidRDefault="00A2106E" w:rsidP="00415829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7792FD1C" w14:textId="19B5047B" w:rsidR="00A905B5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</w:p>
    <w:p w14:paraId="27822900" w14:textId="19472342" w:rsidR="00A905B5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728BCB80" w14:textId="6FC10658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  <w:r w:rsidR="00415829">
        <w:t>____</w:t>
      </w:r>
      <w:r>
        <w:t>___________________________ ___________________________ ___________________________</w:t>
      </w:r>
      <w:r w:rsidR="00415829">
        <w:t>______</w:t>
      </w:r>
      <w:r>
        <w:t xml:space="preserve"> </w:t>
      </w:r>
      <w:r w:rsidR="00415829">
        <w:t>__</w:t>
      </w:r>
      <w:r>
        <w:t>__________________________ ___________________________ ___________________________</w:t>
      </w:r>
      <w:r w:rsidR="00415829">
        <w:t>_________</w:t>
      </w:r>
      <w:r>
        <w:t xml:space="preserve"> ___________________________ ___________________________ ___________________________</w:t>
      </w:r>
      <w:r w:rsidR="00415829">
        <w:t>__________</w:t>
      </w:r>
      <w:r>
        <w:t xml:space="preserve"> ___________________________ ___________________________ ___________________________</w:t>
      </w:r>
      <w:r w:rsidR="00415829">
        <w:t>__________</w:t>
      </w:r>
      <w:r>
        <w:t xml:space="preserve"> </w:t>
      </w:r>
    </w:p>
    <w:p w14:paraId="53EC7F8E" w14:textId="1AE9D5A3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468B5EE4" w14:textId="12DFA65B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5F9FF40D" w14:textId="0DD0C5C6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5AB00888" w14:textId="2897EE37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0BBA8381" w14:textId="282B67C9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5C931896" w14:textId="7C2873C0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727FDC6E" w14:textId="601CD26F" w:rsidR="00884D6D" w:rsidRDefault="00A2106E" w:rsidP="006F7FE2">
      <w:pPr>
        <w:spacing w:line="360" w:lineRule="auto"/>
        <w:ind w:left="-720"/>
      </w:pPr>
      <w:r>
        <w:t>__________________________ __________________________</w:t>
      </w:r>
      <w:r w:rsidR="00884D6D">
        <w:t>__</w:t>
      </w:r>
      <w:r>
        <w:t xml:space="preserve"> __________________________</w:t>
      </w:r>
      <w:r w:rsidR="00884D6D">
        <w:t>_</w:t>
      </w:r>
      <w:r w:rsidR="00415829">
        <w:t>__________</w:t>
      </w:r>
      <w:r>
        <w:t xml:space="preserve"> </w:t>
      </w:r>
    </w:p>
    <w:p w14:paraId="32057B13" w14:textId="77777777" w:rsidR="00B55974" w:rsidRDefault="00B55974" w:rsidP="00415829">
      <w:pPr>
        <w:ind w:left="-450"/>
        <w:rPr>
          <w:sz w:val="24"/>
          <w:szCs w:val="24"/>
        </w:rPr>
      </w:pPr>
    </w:p>
    <w:p w14:paraId="174F6664" w14:textId="77777777" w:rsidR="00B55974" w:rsidRDefault="00B55974" w:rsidP="00415829">
      <w:pPr>
        <w:ind w:left="-450"/>
        <w:rPr>
          <w:sz w:val="24"/>
          <w:szCs w:val="24"/>
        </w:rPr>
      </w:pPr>
    </w:p>
    <w:p w14:paraId="4F2F0D8C" w14:textId="509C2C01" w:rsidR="00415829" w:rsidRPr="005C2468" w:rsidRDefault="00415829" w:rsidP="00415829">
      <w:pPr>
        <w:ind w:left="-450"/>
        <w:rPr>
          <w:sz w:val="24"/>
          <w:szCs w:val="24"/>
        </w:rPr>
      </w:pPr>
      <w:r w:rsidRPr="005C2468">
        <w:rPr>
          <w:sz w:val="24"/>
          <w:szCs w:val="24"/>
        </w:rPr>
        <w:lastRenderedPageBreak/>
        <w:t>(</w:t>
      </w:r>
      <w:r>
        <w:rPr>
          <w:sz w:val="24"/>
          <w:szCs w:val="24"/>
        </w:rPr>
        <w:t>EACH PERSON MUST SIGN BELOW</w:t>
      </w:r>
      <w:r w:rsidRPr="005C2468">
        <w:rPr>
          <w:sz w:val="24"/>
          <w:szCs w:val="24"/>
        </w:rPr>
        <w:t xml:space="preserve">)                       </w:t>
      </w:r>
      <w:r>
        <w:rPr>
          <w:sz w:val="24"/>
          <w:szCs w:val="24"/>
        </w:rPr>
        <w:t xml:space="preserve">                           </w:t>
      </w:r>
      <w:r w:rsidRPr="005C2468">
        <w:rPr>
          <w:sz w:val="24"/>
          <w:szCs w:val="24"/>
        </w:rPr>
        <w:t>(IMPORTANT: PRINT CLEARLY)</w:t>
      </w:r>
    </w:p>
    <w:p w14:paraId="5B278C59" w14:textId="77777777" w:rsidR="00415829" w:rsidRDefault="00415829" w:rsidP="00415829">
      <w:pPr>
        <w:ind w:left="-450" w:right="-540"/>
      </w:pPr>
      <w:r w:rsidRPr="005C2468">
        <w:rPr>
          <w:sz w:val="24"/>
          <w:szCs w:val="24"/>
        </w:rPr>
        <w:t xml:space="preserve">Signature </w:t>
      </w:r>
      <w:r w:rsidRPr="005C2468">
        <w:rPr>
          <w:sz w:val="24"/>
          <w:szCs w:val="24"/>
        </w:rPr>
        <w:tab/>
      </w:r>
      <w:r w:rsidRPr="005C2468">
        <w:rPr>
          <w:sz w:val="24"/>
          <w:szCs w:val="24"/>
        </w:rPr>
        <w:tab/>
      </w:r>
      <w:r w:rsidRPr="005C2468">
        <w:rPr>
          <w:sz w:val="24"/>
          <w:szCs w:val="24"/>
        </w:rPr>
        <w:tab/>
        <w:t>Printed Name                           Address of My Property</w:t>
      </w:r>
      <w:r>
        <w:t xml:space="preserve">                        Date</w:t>
      </w:r>
    </w:p>
    <w:p w14:paraId="7E949788" w14:textId="7332F38B" w:rsidR="00884D6D" w:rsidRDefault="00A2106E" w:rsidP="00415829">
      <w:pPr>
        <w:spacing w:line="360" w:lineRule="auto"/>
        <w:ind w:left="-720"/>
      </w:pPr>
      <w:r>
        <w:t>_______________________ __________________________</w:t>
      </w:r>
      <w:r w:rsidR="00884D6D">
        <w:t>__</w:t>
      </w:r>
      <w:r>
        <w:t xml:space="preserve"> __________________________</w:t>
      </w:r>
      <w:r w:rsidR="00884D6D">
        <w:t>_</w:t>
      </w:r>
      <w:r w:rsidR="00415829">
        <w:t>____________</w:t>
      </w:r>
      <w:r>
        <w:t xml:space="preserve"> </w:t>
      </w:r>
    </w:p>
    <w:p w14:paraId="347BC1CC" w14:textId="6A1B30F4" w:rsidR="00884D6D" w:rsidRDefault="00A2106E" w:rsidP="00415829">
      <w:pPr>
        <w:spacing w:line="360" w:lineRule="auto"/>
        <w:ind w:left="-720"/>
      </w:pPr>
      <w:r>
        <w:t>__________________________ __________________________</w:t>
      </w:r>
      <w:r w:rsidR="00884D6D">
        <w:t>__</w:t>
      </w:r>
      <w:r>
        <w:t xml:space="preserve"> __________________________</w:t>
      </w:r>
      <w:r w:rsidR="00884D6D">
        <w:t>_</w:t>
      </w:r>
      <w:r w:rsidR="00415829">
        <w:t>________</w:t>
      </w:r>
      <w:r>
        <w:t xml:space="preserve"> </w:t>
      </w:r>
    </w:p>
    <w:p w14:paraId="161D5163" w14:textId="2432BAA7" w:rsidR="00884D6D" w:rsidRDefault="00A2106E" w:rsidP="00415829">
      <w:pPr>
        <w:spacing w:line="360" w:lineRule="auto"/>
        <w:ind w:left="-720"/>
      </w:pPr>
      <w:r>
        <w:t>__________________________</w:t>
      </w:r>
      <w:r w:rsidR="00884D6D">
        <w:t xml:space="preserve"> ____________________________ ___________________________</w:t>
      </w:r>
      <w:r w:rsidR="00415829">
        <w:t>_________</w:t>
      </w:r>
    </w:p>
    <w:p w14:paraId="666AC281" w14:textId="775E2128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</w:t>
      </w:r>
    </w:p>
    <w:p w14:paraId="28B4ACFA" w14:textId="1A7A60FD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</w:t>
      </w:r>
    </w:p>
    <w:p w14:paraId="365CABB1" w14:textId="1FBF69E2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</w:t>
      </w:r>
    </w:p>
    <w:p w14:paraId="1C3379F9" w14:textId="2A821DEE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7DDB02AC" w14:textId="02C736E6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560269AF" w14:textId="40521268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359D3950" w14:textId="2CFA1655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6BAC8AA0" w14:textId="662EB867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554F10CA" w14:textId="21B805B0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5543E82D" w14:textId="39AA6D16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292EFB8A" w14:textId="6CCF42B4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0A7493E9" w14:textId="25EEB792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355AFCA8" w14:textId="1FB4ECFF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7E9B768B" w14:textId="1ABC6DA7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  <w:bookmarkStart w:id="0" w:name="_GoBack"/>
      <w:bookmarkEnd w:id="0"/>
    </w:p>
    <w:p w14:paraId="2D1FB792" w14:textId="4A8FA904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34D2264B" w14:textId="10DD608C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7D13E54E" w14:textId="4EC2B2C4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7F50EE46" w14:textId="2578B137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sectPr w:rsidR="00B30284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65013" w14:textId="77777777" w:rsidR="00951A28" w:rsidRDefault="00951A28" w:rsidP="00415829">
      <w:pPr>
        <w:spacing w:after="0" w:line="240" w:lineRule="auto"/>
      </w:pPr>
      <w:r>
        <w:separator/>
      </w:r>
    </w:p>
  </w:endnote>
  <w:endnote w:type="continuationSeparator" w:id="0">
    <w:p w14:paraId="35926C79" w14:textId="77777777" w:rsidR="00951A28" w:rsidRDefault="00951A28" w:rsidP="00415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EF727" w14:textId="77777777" w:rsidR="00A91510" w:rsidRPr="00CF4118" w:rsidRDefault="00A91510" w:rsidP="00A91510">
    <w:pPr>
      <w:jc w:val="center"/>
      <w:rPr>
        <w:rFonts w:eastAsia="Times New Roman" w:cstheme="minorHAnsi"/>
        <w:i/>
        <w:iCs/>
        <w:sz w:val="21"/>
        <w:szCs w:val="21"/>
      </w:rPr>
    </w:pPr>
    <w:r w:rsidRPr="00CF4118">
      <w:rPr>
        <w:rFonts w:eastAsia="Times New Roman" w:cstheme="minorHAnsi"/>
        <w:i/>
        <w:iCs/>
        <w:color w:val="000000"/>
        <w:sz w:val="21"/>
        <w:szCs w:val="21"/>
        <w:shd w:val="clear" w:color="auto" w:fill="FFFFFF"/>
      </w:rPr>
      <w:t>Fill this form out, sign it, and mail it to: City of Austin, Planning and Zoning, PO Box 1088, Austin, TX 78767</w:t>
    </w:r>
  </w:p>
  <w:p w14:paraId="12EDBCCD" w14:textId="77777777" w:rsidR="00415829" w:rsidRDefault="004158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48F5B" w14:textId="77777777" w:rsidR="00951A28" w:rsidRDefault="00951A28" w:rsidP="00415829">
      <w:pPr>
        <w:spacing w:after="0" w:line="240" w:lineRule="auto"/>
      </w:pPr>
      <w:r>
        <w:separator/>
      </w:r>
    </w:p>
  </w:footnote>
  <w:footnote w:type="continuationSeparator" w:id="0">
    <w:p w14:paraId="6C6F4D6D" w14:textId="77777777" w:rsidR="00951A28" w:rsidRDefault="00951A28" w:rsidP="004158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szA2MDUxNDA3NDJW0lEKTi0uzszPAykwrgUAtv8rpywAAAA="/>
  </w:docVars>
  <w:rsids>
    <w:rsidRoot w:val="00A2106E"/>
    <w:rsid w:val="000F0A20"/>
    <w:rsid w:val="001F158E"/>
    <w:rsid w:val="002F3279"/>
    <w:rsid w:val="003060FD"/>
    <w:rsid w:val="003458DE"/>
    <w:rsid w:val="003668AA"/>
    <w:rsid w:val="00415829"/>
    <w:rsid w:val="004A1AE6"/>
    <w:rsid w:val="005C2468"/>
    <w:rsid w:val="005E2B41"/>
    <w:rsid w:val="006F7FE2"/>
    <w:rsid w:val="00880270"/>
    <w:rsid w:val="00884D6D"/>
    <w:rsid w:val="008870B9"/>
    <w:rsid w:val="009006EE"/>
    <w:rsid w:val="00951A28"/>
    <w:rsid w:val="00A01504"/>
    <w:rsid w:val="00A2106E"/>
    <w:rsid w:val="00A905B5"/>
    <w:rsid w:val="00A91510"/>
    <w:rsid w:val="00A952E9"/>
    <w:rsid w:val="00B30284"/>
    <w:rsid w:val="00B55974"/>
    <w:rsid w:val="00B713D6"/>
    <w:rsid w:val="00BB6236"/>
    <w:rsid w:val="00C41E80"/>
    <w:rsid w:val="00D4778C"/>
    <w:rsid w:val="00FA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BDFB5"/>
  <w15:chartTrackingRefBased/>
  <w15:docId w15:val="{45EA1E77-7F48-4003-8F47-9623A1CA6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5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829"/>
  </w:style>
  <w:style w:type="paragraph" w:styleId="Footer">
    <w:name w:val="footer"/>
    <w:basedOn w:val="Normal"/>
    <w:link w:val="FooterChar"/>
    <w:uiPriority w:val="99"/>
    <w:unhideWhenUsed/>
    <w:rsid w:val="00415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829"/>
  </w:style>
  <w:style w:type="paragraph" w:styleId="BalloonText">
    <w:name w:val="Balloon Text"/>
    <w:basedOn w:val="Normal"/>
    <w:link w:val="BalloonTextChar"/>
    <w:uiPriority w:val="99"/>
    <w:semiHidden/>
    <w:unhideWhenUsed/>
    <w:rsid w:val="004158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8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10</Words>
  <Characters>3640</Characters>
  <Application>Microsoft Office Word</Application>
  <DocSecurity>0</DocSecurity>
  <Lines>8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urry</dc:creator>
  <cp:keywords/>
  <dc:description/>
  <cp:lastModifiedBy>Eric Wetzel</cp:lastModifiedBy>
  <cp:revision>2</cp:revision>
  <cp:lastPrinted>2019-09-23T04:42:00Z</cp:lastPrinted>
  <dcterms:created xsi:type="dcterms:W3CDTF">2020-01-30T19:32:00Z</dcterms:created>
  <dcterms:modified xsi:type="dcterms:W3CDTF">2020-01-30T19:32:00Z</dcterms:modified>
</cp:coreProperties>
</file>